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4C072" w14:textId="77777777" w:rsidR="00D72BFD" w:rsidRPr="00C94020" w:rsidRDefault="00D72BFD" w:rsidP="00D72BFD">
      <w:pPr>
        <w:rPr>
          <w:sz w:val="24"/>
        </w:rPr>
      </w:pPr>
    </w:p>
    <w:p w14:paraId="4F485C1B" w14:textId="3CCF6E21" w:rsidR="002138BB" w:rsidRDefault="00D72BFD" w:rsidP="002138BB">
      <w:pPr>
        <w:rPr>
          <w:sz w:val="22"/>
          <w:szCs w:val="22"/>
        </w:rPr>
      </w:pP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="002138BB">
        <w:rPr>
          <w:sz w:val="22"/>
          <w:szCs w:val="22"/>
        </w:rPr>
        <w:tab/>
      </w:r>
      <w:r w:rsidR="002138BB">
        <w:rPr>
          <w:sz w:val="22"/>
          <w:szCs w:val="22"/>
        </w:rPr>
        <w:tab/>
      </w:r>
      <w:r w:rsidR="002138BB">
        <w:rPr>
          <w:sz w:val="22"/>
          <w:szCs w:val="22"/>
        </w:rPr>
        <w:tab/>
      </w:r>
      <w:r w:rsidR="002138BB">
        <w:rPr>
          <w:sz w:val="22"/>
          <w:szCs w:val="22"/>
        </w:rPr>
        <w:tab/>
      </w:r>
      <w:r w:rsidR="002138BB">
        <w:rPr>
          <w:sz w:val="22"/>
          <w:szCs w:val="22"/>
        </w:rPr>
        <w:tab/>
      </w:r>
      <w:r w:rsidR="002138BB">
        <w:rPr>
          <w:sz w:val="22"/>
          <w:szCs w:val="22"/>
        </w:rPr>
        <w:tab/>
      </w:r>
      <w:r w:rsidR="002138BB">
        <w:rPr>
          <w:sz w:val="22"/>
          <w:szCs w:val="22"/>
        </w:rPr>
        <w:tab/>
      </w:r>
    </w:p>
    <w:p w14:paraId="260261FC" w14:textId="77777777" w:rsidR="002138BB" w:rsidRDefault="002138BB" w:rsidP="002138BB">
      <w:pPr>
        <w:jc w:val="right"/>
        <w:rPr>
          <w:rFonts w:asciiTheme="minorHAnsi" w:hAnsiTheme="minorHAnsi" w:cstheme="minorHAnsi"/>
          <w:sz w:val="24"/>
          <w:szCs w:val="20"/>
        </w:rPr>
      </w:pPr>
      <w:r>
        <w:rPr>
          <w:rFonts w:asciiTheme="minorHAnsi" w:hAnsiTheme="minorHAnsi" w:cstheme="minorHAnsi"/>
          <w:sz w:val="24"/>
          <w:szCs w:val="20"/>
        </w:rPr>
        <w:t xml:space="preserve">Date: </w:t>
      </w:r>
    </w:p>
    <w:p w14:paraId="4475C2C9" w14:textId="77777777" w:rsidR="002138BB" w:rsidRDefault="002138BB" w:rsidP="002138BB">
      <w:pPr>
        <w:rPr>
          <w:rFonts w:asciiTheme="minorHAnsi" w:hAnsiTheme="minorHAnsi" w:cstheme="minorHAnsi"/>
          <w:sz w:val="24"/>
          <w:szCs w:val="20"/>
        </w:rPr>
      </w:pPr>
    </w:p>
    <w:p w14:paraId="74BE625F" w14:textId="77777777" w:rsidR="002138BB" w:rsidRDefault="002138BB" w:rsidP="002138BB">
      <w:pPr>
        <w:rPr>
          <w:rFonts w:asciiTheme="minorHAnsi" w:hAnsiTheme="minorHAnsi" w:cstheme="minorHAnsi"/>
          <w:color w:val="002060"/>
          <w:sz w:val="24"/>
          <w:szCs w:val="20"/>
        </w:rPr>
      </w:pPr>
    </w:p>
    <w:p w14:paraId="46D0D00C" w14:textId="77777777" w:rsidR="002138BB" w:rsidRDefault="002138BB" w:rsidP="002138BB">
      <w:pPr>
        <w:jc w:val="center"/>
        <w:rPr>
          <w:rFonts w:asciiTheme="minorHAnsi" w:hAnsiTheme="minorHAnsi" w:cstheme="minorHAnsi"/>
          <w:b/>
          <w:color w:val="002060"/>
          <w:sz w:val="28"/>
          <w:szCs w:val="20"/>
          <w:u w:val="single"/>
        </w:rPr>
      </w:pPr>
      <w:r>
        <w:rPr>
          <w:rFonts w:asciiTheme="minorHAnsi" w:hAnsiTheme="minorHAnsi" w:cstheme="minorHAnsi"/>
          <w:b/>
          <w:color w:val="002060"/>
          <w:sz w:val="28"/>
          <w:szCs w:val="20"/>
          <w:u w:val="single"/>
        </w:rPr>
        <w:t>AUTHORIZATION OF PAYMENTS – PAYMENT ORDER 00 / 2017</w:t>
      </w:r>
    </w:p>
    <w:p w14:paraId="53CA27D0" w14:textId="77777777" w:rsidR="002138BB" w:rsidRDefault="002138BB" w:rsidP="002138BB">
      <w:pPr>
        <w:rPr>
          <w:rFonts w:asciiTheme="minorHAnsi" w:hAnsiTheme="minorHAnsi" w:cstheme="minorHAnsi"/>
          <w:sz w:val="24"/>
          <w:szCs w:val="20"/>
        </w:rPr>
      </w:pPr>
    </w:p>
    <w:p w14:paraId="0D662D08" w14:textId="77777777" w:rsidR="002138BB" w:rsidRDefault="002138BB" w:rsidP="002138BB">
      <w:pPr>
        <w:rPr>
          <w:rFonts w:asciiTheme="minorHAnsi" w:hAnsiTheme="minorHAnsi" w:cstheme="minorHAnsi"/>
          <w:sz w:val="24"/>
          <w:szCs w:val="20"/>
        </w:rPr>
      </w:pPr>
    </w:p>
    <w:p w14:paraId="23DA56E9" w14:textId="77777777" w:rsidR="002138BB" w:rsidRDefault="002138BB" w:rsidP="002138BB">
      <w:pPr>
        <w:rPr>
          <w:rFonts w:asciiTheme="minorHAnsi" w:hAnsiTheme="minorHAnsi" w:cstheme="minorHAnsi"/>
          <w:sz w:val="24"/>
          <w:szCs w:val="20"/>
        </w:rPr>
      </w:pPr>
      <w:r>
        <w:rPr>
          <w:rFonts w:asciiTheme="minorHAnsi" w:hAnsiTheme="minorHAnsi" w:cstheme="minorHAnsi"/>
          <w:sz w:val="24"/>
          <w:szCs w:val="20"/>
        </w:rPr>
        <w:t>From ADIB account number AE-27-050-0000000013521482, please authorize the following payment:</w:t>
      </w:r>
    </w:p>
    <w:p w14:paraId="0A44FBAB" w14:textId="77777777" w:rsidR="002138BB" w:rsidRDefault="002138BB" w:rsidP="002138BB">
      <w:pPr>
        <w:pStyle w:val="ListParagraph"/>
        <w:rPr>
          <w:rFonts w:asciiTheme="minorHAnsi" w:hAnsiTheme="minorHAnsi" w:cstheme="minorHAnsi"/>
          <w:sz w:val="24"/>
          <w:szCs w:val="20"/>
        </w:rPr>
      </w:pPr>
    </w:p>
    <w:p w14:paraId="13778C7E" w14:textId="77777777" w:rsidR="002138BB" w:rsidRDefault="002138BB" w:rsidP="002138BB">
      <w:pPr>
        <w:rPr>
          <w:rFonts w:asciiTheme="minorHAnsi" w:hAnsiTheme="minorHAnsi" w:cstheme="minorHAnsi"/>
          <w:sz w:val="24"/>
          <w:szCs w:val="20"/>
        </w:rPr>
      </w:pPr>
      <w:r>
        <w:rPr>
          <w:rFonts w:asciiTheme="minorHAnsi" w:hAnsiTheme="minorHAnsi" w:cstheme="minorHAnsi"/>
          <w:sz w:val="24"/>
          <w:szCs w:val="20"/>
        </w:rPr>
        <w:t>Account Name</w:t>
      </w:r>
      <w:r>
        <w:rPr>
          <w:rFonts w:asciiTheme="minorHAnsi" w:hAnsiTheme="minorHAnsi" w:cstheme="minorHAnsi"/>
          <w:sz w:val="24"/>
          <w:szCs w:val="20"/>
        </w:rPr>
        <w:tab/>
      </w:r>
      <w:r>
        <w:rPr>
          <w:rFonts w:asciiTheme="minorHAnsi" w:hAnsiTheme="minorHAnsi" w:cstheme="minorHAnsi"/>
          <w:sz w:val="24"/>
          <w:szCs w:val="20"/>
        </w:rPr>
        <w:tab/>
        <w:t xml:space="preserve">: </w:t>
      </w:r>
    </w:p>
    <w:p w14:paraId="6C55682E" w14:textId="77777777" w:rsidR="002138BB" w:rsidRDefault="002138BB" w:rsidP="002138BB">
      <w:pPr>
        <w:rPr>
          <w:rFonts w:asciiTheme="minorHAnsi" w:hAnsiTheme="minorHAnsi" w:cstheme="minorHAnsi"/>
          <w:sz w:val="24"/>
          <w:szCs w:val="20"/>
        </w:rPr>
      </w:pPr>
      <w:r>
        <w:rPr>
          <w:rFonts w:asciiTheme="minorHAnsi" w:hAnsiTheme="minorHAnsi" w:cstheme="minorHAnsi"/>
          <w:sz w:val="24"/>
          <w:szCs w:val="20"/>
        </w:rPr>
        <w:t>Cheque Number</w:t>
      </w:r>
      <w:r>
        <w:rPr>
          <w:rFonts w:asciiTheme="minorHAnsi" w:hAnsiTheme="minorHAnsi" w:cstheme="minorHAnsi"/>
          <w:sz w:val="24"/>
          <w:szCs w:val="20"/>
        </w:rPr>
        <w:tab/>
        <w:t xml:space="preserve">: </w:t>
      </w:r>
    </w:p>
    <w:p w14:paraId="238AA593" w14:textId="77777777" w:rsidR="002138BB" w:rsidRDefault="002138BB" w:rsidP="002138BB">
      <w:pPr>
        <w:ind w:left="2160" w:hanging="2160"/>
        <w:contextualSpacing/>
        <w:rPr>
          <w:rFonts w:asciiTheme="minorHAnsi" w:hAnsiTheme="minorHAnsi" w:cstheme="minorHAnsi"/>
          <w:sz w:val="24"/>
          <w:szCs w:val="20"/>
        </w:rPr>
      </w:pPr>
      <w:r>
        <w:rPr>
          <w:rFonts w:asciiTheme="minorHAnsi" w:hAnsiTheme="minorHAnsi" w:cstheme="minorHAnsi"/>
          <w:sz w:val="24"/>
          <w:szCs w:val="20"/>
        </w:rPr>
        <w:t>Cheque Amount</w:t>
      </w:r>
      <w:r>
        <w:rPr>
          <w:rFonts w:asciiTheme="minorHAnsi" w:hAnsiTheme="minorHAnsi" w:cstheme="minorHAnsi"/>
          <w:sz w:val="24"/>
          <w:szCs w:val="20"/>
        </w:rPr>
        <w:tab/>
        <w:t xml:space="preserve">: </w:t>
      </w:r>
    </w:p>
    <w:p w14:paraId="18FEAB6E" w14:textId="77777777" w:rsidR="002138BB" w:rsidRDefault="002138BB" w:rsidP="002138BB">
      <w:pPr>
        <w:rPr>
          <w:rFonts w:asciiTheme="minorHAnsi" w:hAnsiTheme="minorHAnsi" w:cstheme="minorHAnsi"/>
          <w:sz w:val="24"/>
          <w:szCs w:val="20"/>
        </w:rPr>
      </w:pPr>
      <w:r>
        <w:rPr>
          <w:rFonts w:asciiTheme="minorHAnsi" w:hAnsiTheme="minorHAnsi" w:cstheme="minorHAnsi"/>
          <w:sz w:val="24"/>
          <w:szCs w:val="20"/>
        </w:rPr>
        <w:t>Cheque Date</w:t>
      </w:r>
      <w:r>
        <w:rPr>
          <w:rFonts w:asciiTheme="minorHAnsi" w:hAnsiTheme="minorHAnsi" w:cstheme="minorHAnsi"/>
          <w:sz w:val="24"/>
          <w:szCs w:val="20"/>
        </w:rPr>
        <w:tab/>
      </w:r>
      <w:r>
        <w:rPr>
          <w:rFonts w:asciiTheme="minorHAnsi" w:hAnsiTheme="minorHAnsi" w:cstheme="minorHAnsi"/>
          <w:sz w:val="24"/>
          <w:szCs w:val="20"/>
        </w:rPr>
        <w:tab/>
        <w:t xml:space="preserve">: </w:t>
      </w:r>
    </w:p>
    <w:p w14:paraId="7D03692F" w14:textId="77777777" w:rsidR="002138BB" w:rsidRDefault="002138BB" w:rsidP="002138BB">
      <w:pPr>
        <w:ind w:left="2160" w:hanging="2160"/>
        <w:contextualSpacing/>
        <w:rPr>
          <w:rFonts w:asciiTheme="minorHAnsi" w:hAnsiTheme="minorHAnsi" w:cstheme="minorHAnsi"/>
          <w:sz w:val="24"/>
          <w:szCs w:val="20"/>
        </w:rPr>
      </w:pPr>
      <w:r>
        <w:rPr>
          <w:rFonts w:asciiTheme="minorHAnsi" w:hAnsiTheme="minorHAnsi" w:cstheme="minorHAnsi"/>
          <w:sz w:val="24"/>
          <w:szCs w:val="20"/>
        </w:rPr>
        <w:t>For</w:t>
      </w:r>
      <w:r>
        <w:rPr>
          <w:rFonts w:asciiTheme="minorHAnsi" w:hAnsiTheme="minorHAnsi" w:cstheme="minorHAnsi"/>
          <w:sz w:val="24"/>
          <w:szCs w:val="20"/>
        </w:rPr>
        <w:tab/>
        <w:t>:</w:t>
      </w:r>
    </w:p>
    <w:p w14:paraId="06E72232" w14:textId="77777777" w:rsidR="002138BB" w:rsidRDefault="002138BB" w:rsidP="002138BB">
      <w:pPr>
        <w:pStyle w:val="ListParagraph"/>
        <w:ind w:left="2160" w:hanging="2160"/>
        <w:rPr>
          <w:rFonts w:asciiTheme="minorHAnsi" w:hAnsiTheme="minorHAnsi" w:cstheme="minorHAnsi"/>
          <w:sz w:val="24"/>
          <w:szCs w:val="20"/>
        </w:rPr>
      </w:pPr>
    </w:p>
    <w:p w14:paraId="6C177DDA" w14:textId="77777777" w:rsidR="002138BB" w:rsidRDefault="002138BB" w:rsidP="002138BB">
      <w:pPr>
        <w:ind w:left="360" w:firstLine="360"/>
        <w:rPr>
          <w:rFonts w:asciiTheme="minorHAnsi" w:hAnsiTheme="minorHAnsi" w:cstheme="minorHAnsi"/>
          <w:szCs w:val="20"/>
        </w:rPr>
      </w:pPr>
    </w:p>
    <w:tbl>
      <w:tblPr>
        <w:tblW w:w="10230" w:type="dxa"/>
        <w:jc w:val="center"/>
        <w:tblLayout w:type="fixed"/>
        <w:tblLook w:val="04A0" w:firstRow="1" w:lastRow="0" w:firstColumn="1" w:lastColumn="0" w:noHBand="0" w:noVBand="1"/>
      </w:tblPr>
      <w:tblGrid>
        <w:gridCol w:w="345"/>
        <w:gridCol w:w="361"/>
        <w:gridCol w:w="1890"/>
        <w:gridCol w:w="360"/>
        <w:gridCol w:w="2340"/>
        <w:gridCol w:w="360"/>
        <w:gridCol w:w="1800"/>
        <w:gridCol w:w="360"/>
        <w:gridCol w:w="2414"/>
      </w:tblGrid>
      <w:tr w:rsidR="002138BB" w14:paraId="350A0F92" w14:textId="77777777" w:rsidTr="00D27872">
        <w:trPr>
          <w:trHeight w:val="432"/>
          <w:jc w:val="center"/>
        </w:trPr>
        <w:tc>
          <w:tcPr>
            <w:tcW w:w="344" w:type="dxa"/>
            <w:vAlign w:val="bottom"/>
          </w:tcPr>
          <w:p w14:paraId="5C43FC0B" w14:textId="77777777" w:rsidR="002138BB" w:rsidRDefault="002138BB">
            <w:pPr>
              <w:pStyle w:val="Checkbox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0" w:type="dxa"/>
            <w:vAlign w:val="bottom"/>
          </w:tcPr>
          <w:p w14:paraId="372928E8" w14:textId="7CC0BBE8" w:rsidR="002138BB" w:rsidRDefault="002138BB">
            <w:pPr>
              <w:pStyle w:val="Checkbox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90" w:type="dxa"/>
            <w:vAlign w:val="bottom"/>
          </w:tcPr>
          <w:p w14:paraId="4113303C" w14:textId="08F59DE8" w:rsidR="002138BB" w:rsidRDefault="002138BB">
            <w:pPr>
              <w:pStyle w:val="BodyText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vAlign w:val="bottom"/>
          </w:tcPr>
          <w:p w14:paraId="182E537A" w14:textId="51B7930A" w:rsidR="002138BB" w:rsidRDefault="002138BB">
            <w:pPr>
              <w:pStyle w:val="Checkbox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40" w:type="dxa"/>
            <w:vAlign w:val="bottom"/>
          </w:tcPr>
          <w:p w14:paraId="44453574" w14:textId="0A90C499" w:rsidR="002138BB" w:rsidRDefault="002138BB">
            <w:pPr>
              <w:pStyle w:val="BodyText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vAlign w:val="bottom"/>
          </w:tcPr>
          <w:p w14:paraId="2E207D95" w14:textId="6ED2CC83" w:rsidR="002138BB" w:rsidRDefault="002138BB">
            <w:pPr>
              <w:pStyle w:val="Checkbox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  <w:vAlign w:val="bottom"/>
          </w:tcPr>
          <w:p w14:paraId="2F7E79D2" w14:textId="267FC11E" w:rsidR="002138BB" w:rsidRDefault="002138BB">
            <w:pPr>
              <w:pStyle w:val="BodyText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vAlign w:val="bottom"/>
          </w:tcPr>
          <w:p w14:paraId="22144C13" w14:textId="0E2065C8" w:rsidR="002138BB" w:rsidRDefault="002138BB">
            <w:pPr>
              <w:pStyle w:val="Checkbox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414" w:type="dxa"/>
            <w:vAlign w:val="bottom"/>
          </w:tcPr>
          <w:p w14:paraId="7FB7461F" w14:textId="0BED60E2" w:rsidR="002138BB" w:rsidRDefault="002138BB">
            <w:pPr>
              <w:pStyle w:val="BodyText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138BB" w14:paraId="01F5CB2D" w14:textId="77777777" w:rsidTr="00D27872">
        <w:trPr>
          <w:trHeight w:val="432"/>
          <w:jc w:val="center"/>
        </w:trPr>
        <w:tc>
          <w:tcPr>
            <w:tcW w:w="344" w:type="dxa"/>
            <w:vAlign w:val="bottom"/>
          </w:tcPr>
          <w:p w14:paraId="5E0414B3" w14:textId="77777777" w:rsidR="002138BB" w:rsidRDefault="002138BB">
            <w:pPr>
              <w:pStyle w:val="Checkbox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0" w:type="dxa"/>
            <w:vAlign w:val="bottom"/>
          </w:tcPr>
          <w:p w14:paraId="5D9B0DDD" w14:textId="2CAA6C8F" w:rsidR="002138BB" w:rsidRDefault="002138BB">
            <w:pPr>
              <w:pStyle w:val="Checkbox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890" w:type="dxa"/>
            <w:vAlign w:val="bottom"/>
          </w:tcPr>
          <w:p w14:paraId="206FB446" w14:textId="2113751B" w:rsidR="002138BB" w:rsidRDefault="002138BB">
            <w:pPr>
              <w:pStyle w:val="BodyText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vAlign w:val="bottom"/>
          </w:tcPr>
          <w:p w14:paraId="7863A4DD" w14:textId="02804768" w:rsidR="002138BB" w:rsidRDefault="002138BB">
            <w:pPr>
              <w:pStyle w:val="Checkbox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40" w:type="dxa"/>
            <w:vAlign w:val="bottom"/>
          </w:tcPr>
          <w:p w14:paraId="21B89E69" w14:textId="0E4015E9" w:rsidR="002138BB" w:rsidRDefault="002138BB">
            <w:pPr>
              <w:pStyle w:val="BodyText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vAlign w:val="bottom"/>
          </w:tcPr>
          <w:p w14:paraId="42A1D9D1" w14:textId="4B9536CE" w:rsidR="002138BB" w:rsidRDefault="002138BB">
            <w:pPr>
              <w:pStyle w:val="Checkbox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800" w:type="dxa"/>
            <w:vAlign w:val="bottom"/>
          </w:tcPr>
          <w:p w14:paraId="562DFF31" w14:textId="36645F4B" w:rsidR="002138BB" w:rsidRDefault="002138BB">
            <w:pPr>
              <w:pStyle w:val="BodyText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60" w:type="dxa"/>
            <w:vAlign w:val="bottom"/>
          </w:tcPr>
          <w:p w14:paraId="3DA3D397" w14:textId="43A88DA6" w:rsidR="002138BB" w:rsidRDefault="002138BB">
            <w:pPr>
              <w:pStyle w:val="Checkbox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414" w:type="dxa"/>
            <w:vAlign w:val="bottom"/>
          </w:tcPr>
          <w:p w14:paraId="50F92B0F" w14:textId="344EE522" w:rsidR="002138BB" w:rsidRDefault="002138BB">
            <w:pPr>
              <w:pStyle w:val="BodyText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7571D6D" w14:textId="77777777" w:rsidR="002138BB" w:rsidRDefault="002138BB" w:rsidP="002138BB">
      <w:pPr>
        <w:rPr>
          <w:rFonts w:asciiTheme="minorHAnsi" w:hAnsiTheme="minorHAnsi" w:cstheme="minorHAnsi"/>
          <w:szCs w:val="20"/>
        </w:rPr>
      </w:pPr>
    </w:p>
    <w:p w14:paraId="7410AF25" w14:textId="77777777" w:rsidR="002138BB" w:rsidRDefault="002138BB" w:rsidP="002138BB">
      <w:pPr>
        <w:rPr>
          <w:rFonts w:asciiTheme="minorHAnsi" w:hAnsiTheme="minorHAnsi" w:cstheme="minorHAnsi"/>
          <w:szCs w:val="20"/>
        </w:rPr>
      </w:pPr>
    </w:p>
    <w:p w14:paraId="3F1C0265" w14:textId="77777777" w:rsidR="002138BB" w:rsidRDefault="002138BB" w:rsidP="002138BB">
      <w:pPr>
        <w:rPr>
          <w:rFonts w:asciiTheme="minorHAnsi" w:hAnsiTheme="minorHAnsi" w:cstheme="minorHAnsi"/>
          <w:sz w:val="24"/>
        </w:rPr>
      </w:pPr>
    </w:p>
    <w:p w14:paraId="5F994782" w14:textId="77777777" w:rsidR="00321852" w:rsidRPr="00C94020" w:rsidRDefault="00321852" w:rsidP="00321852">
      <w:pPr>
        <w:rPr>
          <w:rFonts w:asciiTheme="minorHAnsi" w:hAnsiTheme="minorHAnsi" w:cstheme="minorHAnsi"/>
          <w:sz w:val="24"/>
        </w:rPr>
      </w:pPr>
      <w:r w:rsidRPr="004B6294">
        <w:rPr>
          <w:rFonts w:asciiTheme="minorHAnsi" w:hAnsiTheme="minorHAnsi" w:cstheme="minorHAnsi"/>
          <w:b/>
          <w:bCs/>
          <w:sz w:val="24"/>
          <w:u w:val="single"/>
        </w:rPr>
        <w:t xml:space="preserve">Checked and Recommended for Payment in line with </w:t>
      </w:r>
      <w:r>
        <w:rPr>
          <w:rFonts w:asciiTheme="minorHAnsi" w:hAnsiTheme="minorHAnsi" w:cstheme="minorHAnsi"/>
          <w:b/>
          <w:bCs/>
          <w:sz w:val="24"/>
          <w:u w:val="single"/>
        </w:rPr>
        <w:t>Current Policies and Procedures</w:t>
      </w:r>
    </w:p>
    <w:p w14:paraId="55F73C63" w14:textId="77777777" w:rsidR="002138BB" w:rsidRDefault="002138BB" w:rsidP="002138BB">
      <w:pPr>
        <w:rPr>
          <w:rFonts w:asciiTheme="minorHAnsi" w:hAnsiTheme="minorHAnsi" w:cstheme="minorHAnsi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63"/>
        <w:gridCol w:w="269"/>
        <w:gridCol w:w="643"/>
        <w:gridCol w:w="1541"/>
        <w:gridCol w:w="1336"/>
        <w:gridCol w:w="2774"/>
      </w:tblGrid>
      <w:tr w:rsidR="00E14751" w14:paraId="18B4A6C5" w14:textId="77777777" w:rsidTr="00D27872">
        <w:tc>
          <w:tcPr>
            <w:tcW w:w="2732" w:type="dxa"/>
            <w:gridSpan w:val="2"/>
            <w:hideMark/>
          </w:tcPr>
          <w:p w14:paraId="08D4742A" w14:textId="51B91C4C" w:rsidR="00E14751" w:rsidRDefault="00E14751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Reviewed By:</w:t>
            </w:r>
          </w:p>
        </w:tc>
        <w:tc>
          <w:tcPr>
            <w:tcW w:w="2184" w:type="dxa"/>
            <w:gridSpan w:val="2"/>
          </w:tcPr>
          <w:p w14:paraId="6DF18851" w14:textId="77777777" w:rsidR="00E14751" w:rsidRDefault="00E1475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4110" w:type="dxa"/>
            <w:gridSpan w:val="2"/>
            <w:hideMark/>
          </w:tcPr>
          <w:p w14:paraId="59792CB3" w14:textId="5CD62E7D" w:rsidR="00E14751" w:rsidRDefault="00E14751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 xml:space="preserve">      Authorized By:</w:t>
            </w:r>
          </w:p>
        </w:tc>
      </w:tr>
      <w:tr w:rsidR="00E14751" w14:paraId="0BBCE19B" w14:textId="77777777" w:rsidTr="00D27872">
        <w:tc>
          <w:tcPr>
            <w:tcW w:w="2463" w:type="dxa"/>
          </w:tcPr>
          <w:p w14:paraId="656EA1F0" w14:textId="77777777" w:rsidR="00E14751" w:rsidRDefault="00E14751">
            <w:pPr>
              <w:rPr>
                <w:rFonts w:asciiTheme="minorHAnsi" w:hAnsiTheme="minorHAnsi" w:cstheme="minorHAnsi"/>
                <w:sz w:val="24"/>
              </w:rPr>
            </w:pPr>
          </w:p>
          <w:p w14:paraId="6047743D" w14:textId="77777777" w:rsidR="00E14751" w:rsidRDefault="00E14751">
            <w:pPr>
              <w:rPr>
                <w:rFonts w:asciiTheme="minorHAnsi" w:hAnsiTheme="minorHAnsi" w:cstheme="minorHAnsi"/>
                <w:sz w:val="24"/>
              </w:rPr>
            </w:pPr>
          </w:p>
          <w:p w14:paraId="30433243" w14:textId="77777777" w:rsidR="00E14751" w:rsidRDefault="00E1475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912" w:type="dxa"/>
            <w:gridSpan w:val="2"/>
          </w:tcPr>
          <w:p w14:paraId="499E7B95" w14:textId="77777777" w:rsidR="00E14751" w:rsidRDefault="00E1475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2877" w:type="dxa"/>
            <w:gridSpan w:val="2"/>
          </w:tcPr>
          <w:p w14:paraId="1CEBEF9C" w14:textId="660785A2" w:rsidR="00E14751" w:rsidRDefault="00E1475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2774" w:type="dxa"/>
          </w:tcPr>
          <w:p w14:paraId="22540126" w14:textId="77777777" w:rsidR="00E14751" w:rsidRDefault="00E14751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E14751" w14:paraId="27398BB9" w14:textId="77777777" w:rsidTr="00D27872">
        <w:tc>
          <w:tcPr>
            <w:tcW w:w="2463" w:type="dxa"/>
            <w:hideMark/>
          </w:tcPr>
          <w:p w14:paraId="68279FC5" w14:textId="77777777" w:rsidR="00E14751" w:rsidRDefault="00E14751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__________________</w:t>
            </w:r>
          </w:p>
        </w:tc>
        <w:tc>
          <w:tcPr>
            <w:tcW w:w="912" w:type="dxa"/>
            <w:gridSpan w:val="2"/>
          </w:tcPr>
          <w:p w14:paraId="4189176A" w14:textId="77777777" w:rsidR="00E14751" w:rsidRDefault="00E1475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2877" w:type="dxa"/>
            <w:gridSpan w:val="2"/>
            <w:hideMark/>
          </w:tcPr>
          <w:p w14:paraId="532925B4" w14:textId="5FF7D3E6" w:rsidR="00E14751" w:rsidRDefault="00E14751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______________________</w:t>
            </w:r>
          </w:p>
        </w:tc>
        <w:tc>
          <w:tcPr>
            <w:tcW w:w="2774" w:type="dxa"/>
            <w:hideMark/>
          </w:tcPr>
          <w:p w14:paraId="6C983BC3" w14:textId="77777777" w:rsidR="00E14751" w:rsidRDefault="00E14751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_____________________</w:t>
            </w:r>
          </w:p>
        </w:tc>
      </w:tr>
      <w:tr w:rsidR="00E14751" w14:paraId="21B13B7A" w14:textId="77777777" w:rsidTr="00D27872">
        <w:tc>
          <w:tcPr>
            <w:tcW w:w="2463" w:type="dxa"/>
            <w:hideMark/>
          </w:tcPr>
          <w:p w14:paraId="65B1F0A0" w14:textId="77777777" w:rsidR="00E14751" w:rsidRDefault="00E14751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CFO</w:t>
            </w:r>
          </w:p>
        </w:tc>
        <w:tc>
          <w:tcPr>
            <w:tcW w:w="912" w:type="dxa"/>
            <w:gridSpan w:val="2"/>
          </w:tcPr>
          <w:p w14:paraId="0BFC63EA" w14:textId="77777777" w:rsidR="00E14751" w:rsidRDefault="00E1475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2877" w:type="dxa"/>
            <w:gridSpan w:val="2"/>
            <w:hideMark/>
          </w:tcPr>
          <w:p w14:paraId="766921B5" w14:textId="457F6C5F" w:rsidR="00E14751" w:rsidRDefault="00E14751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CEO</w:t>
            </w:r>
          </w:p>
        </w:tc>
        <w:tc>
          <w:tcPr>
            <w:tcW w:w="2774" w:type="dxa"/>
            <w:hideMark/>
          </w:tcPr>
          <w:p w14:paraId="3A3F1910" w14:textId="77777777" w:rsidR="00E14751" w:rsidRDefault="00E14751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Board Member</w:t>
            </w:r>
          </w:p>
        </w:tc>
      </w:tr>
      <w:tr w:rsidR="00E14751" w14:paraId="586EF00E" w14:textId="77777777" w:rsidTr="00D27872">
        <w:tc>
          <w:tcPr>
            <w:tcW w:w="2463" w:type="dxa"/>
            <w:hideMark/>
          </w:tcPr>
          <w:p w14:paraId="274387CC" w14:textId="77777777" w:rsidR="00E14751" w:rsidRDefault="00E14751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Date</w:t>
            </w:r>
          </w:p>
        </w:tc>
        <w:tc>
          <w:tcPr>
            <w:tcW w:w="912" w:type="dxa"/>
            <w:gridSpan w:val="2"/>
          </w:tcPr>
          <w:p w14:paraId="2C5406EC" w14:textId="77777777" w:rsidR="00E14751" w:rsidRDefault="00E14751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2877" w:type="dxa"/>
            <w:gridSpan w:val="2"/>
            <w:hideMark/>
          </w:tcPr>
          <w:p w14:paraId="64BD53BB" w14:textId="6C91B184" w:rsidR="00E14751" w:rsidRDefault="00E14751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Date</w:t>
            </w:r>
          </w:p>
        </w:tc>
        <w:tc>
          <w:tcPr>
            <w:tcW w:w="2774" w:type="dxa"/>
            <w:hideMark/>
          </w:tcPr>
          <w:p w14:paraId="4E4216BB" w14:textId="77777777" w:rsidR="00E14751" w:rsidRDefault="00E14751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Date</w:t>
            </w:r>
          </w:p>
        </w:tc>
      </w:tr>
    </w:tbl>
    <w:p w14:paraId="32FC270C" w14:textId="4137834F" w:rsidR="002138BB" w:rsidRDefault="002138BB" w:rsidP="002138BB">
      <w:pPr>
        <w:rPr>
          <w:rFonts w:asciiTheme="minorHAnsi" w:hAnsiTheme="minorHAnsi" w:cstheme="minorHAnsi"/>
          <w:sz w:val="24"/>
        </w:rPr>
      </w:pPr>
    </w:p>
    <w:p w14:paraId="6CC34C45" w14:textId="77777777" w:rsidR="00C87FEA" w:rsidRDefault="00C87FEA" w:rsidP="002138BB">
      <w:pPr>
        <w:rPr>
          <w:rFonts w:asciiTheme="minorHAnsi" w:hAnsiTheme="minorHAnsi" w:cstheme="minorHAnsi"/>
          <w:sz w:val="24"/>
        </w:rPr>
      </w:pPr>
    </w:p>
    <w:p w14:paraId="2A528B67" w14:textId="6FDBC5F8" w:rsidR="00321852" w:rsidRDefault="00321852" w:rsidP="00321852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                                                                                                           </w:t>
      </w:r>
    </w:p>
    <w:p w14:paraId="3BBAB29A" w14:textId="77777777" w:rsidR="00321852" w:rsidRDefault="00321852" w:rsidP="00321852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                                                                                              Procurement and Tendering Committee       Prepared By:</w:t>
      </w:r>
      <w:r>
        <w:rPr>
          <w:rFonts w:asciiTheme="minorHAnsi" w:hAnsiTheme="minorHAnsi" w:cstheme="minorHAnsi"/>
          <w:sz w:val="24"/>
        </w:rPr>
        <w:tab/>
        <w:t xml:space="preserve">                          </w:t>
      </w:r>
      <w:r w:rsidRPr="00C94020">
        <w:rPr>
          <w:rFonts w:asciiTheme="minorHAnsi" w:hAnsiTheme="minorHAnsi" w:cstheme="minorHAnsi"/>
          <w:sz w:val="24"/>
        </w:rPr>
        <w:t>Reviewed By:</w:t>
      </w:r>
      <w:r>
        <w:rPr>
          <w:rFonts w:asciiTheme="minorHAnsi" w:hAnsiTheme="minorHAnsi" w:cstheme="minorHAnsi"/>
          <w:sz w:val="24"/>
        </w:rPr>
        <w:tab/>
        <w:t xml:space="preserve">                                               Reference Number</w:t>
      </w:r>
    </w:p>
    <w:p w14:paraId="0462A307" w14:textId="77777777" w:rsidR="00321852" w:rsidRPr="00C94020" w:rsidRDefault="00321852" w:rsidP="00321852">
      <w:pPr>
        <w:ind w:left="576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        </w:t>
      </w:r>
    </w:p>
    <w:p w14:paraId="5714F84B" w14:textId="77777777" w:rsidR="00321852" w:rsidRPr="00C94020" w:rsidRDefault="00321852" w:rsidP="00321852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5CC20B" wp14:editId="338CFA70">
                <wp:simplePos x="0" y="0"/>
                <wp:positionH relativeFrom="margin">
                  <wp:posOffset>3533775</wp:posOffset>
                </wp:positionH>
                <wp:positionV relativeFrom="paragraph">
                  <wp:posOffset>34290</wp:posOffset>
                </wp:positionV>
                <wp:extent cx="2686050" cy="914400"/>
                <wp:effectExtent l="0" t="0" r="1905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6050" cy="914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83A625" id="Rectangle 11" o:spid="_x0000_s1026" style="position:absolute;margin-left:278.25pt;margin-top:2.7pt;width:211.5pt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" fillcolor="white [3212]" strokecolor="#5a5a5a [2109]" strokeweight="2pt">
                <w10:wrap anchorx="margin"/>
              </v:rect>
            </w:pict>
          </mc:Fallback>
        </mc:AlternateContent>
      </w:r>
      <w:r w:rsidRPr="00C94020">
        <w:rPr>
          <w:rFonts w:asciiTheme="minorHAnsi" w:hAnsiTheme="minorHAnsi" w:cstheme="minorHAnsi"/>
          <w:sz w:val="24"/>
        </w:rPr>
        <w:t>____________________</w:t>
      </w:r>
      <w:r>
        <w:rPr>
          <w:rFonts w:asciiTheme="minorHAnsi" w:hAnsiTheme="minorHAnsi" w:cstheme="minorHAnsi"/>
          <w:sz w:val="24"/>
        </w:rPr>
        <w:t>__</w:t>
      </w:r>
      <w:r w:rsidRPr="00C94020"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 xml:space="preserve">     </w:t>
      </w:r>
      <w:r w:rsidRPr="00C94020">
        <w:rPr>
          <w:rFonts w:asciiTheme="minorHAnsi" w:hAnsiTheme="minorHAnsi" w:cstheme="minorHAnsi"/>
          <w:sz w:val="24"/>
        </w:rPr>
        <w:t>__________________</w:t>
      </w:r>
      <w:r>
        <w:rPr>
          <w:rFonts w:asciiTheme="minorHAnsi" w:hAnsiTheme="minorHAnsi" w:cstheme="minorHAnsi"/>
          <w:sz w:val="24"/>
        </w:rPr>
        <w:t xml:space="preserve">       </w:t>
      </w:r>
    </w:p>
    <w:p w14:paraId="5A862A4A" w14:textId="77777777" w:rsidR="00321852" w:rsidRPr="00C94020" w:rsidRDefault="00321852" w:rsidP="00321852">
      <w:pPr>
        <w:rPr>
          <w:rFonts w:asciiTheme="minorHAnsi" w:hAnsiTheme="minorHAnsi" w:cstheme="minorHAnsi"/>
          <w:sz w:val="24"/>
        </w:rPr>
      </w:pPr>
      <w:r w:rsidRPr="00C94020">
        <w:rPr>
          <w:rFonts w:asciiTheme="minorHAnsi" w:hAnsiTheme="minorHAnsi" w:cstheme="minorHAnsi"/>
          <w:sz w:val="24"/>
        </w:rPr>
        <w:t>Ac</w:t>
      </w:r>
      <w:r>
        <w:rPr>
          <w:rFonts w:asciiTheme="minorHAnsi" w:hAnsiTheme="minorHAnsi" w:cstheme="minorHAnsi"/>
          <w:sz w:val="24"/>
        </w:rPr>
        <w:t xml:space="preserve">counts Payable Accountant    </w:t>
      </w:r>
      <w:r w:rsidRPr="00C94020">
        <w:rPr>
          <w:rFonts w:asciiTheme="minorHAnsi" w:hAnsiTheme="minorHAnsi" w:cstheme="minorHAnsi"/>
          <w:sz w:val="24"/>
        </w:rPr>
        <w:t>CAO / COO</w:t>
      </w:r>
    </w:p>
    <w:p w14:paraId="681138F0" w14:textId="77777777" w:rsidR="00321852" w:rsidRPr="00C94020" w:rsidRDefault="00321852" w:rsidP="00321852">
      <w:pPr>
        <w:rPr>
          <w:rFonts w:asciiTheme="minorHAnsi" w:hAnsiTheme="minorHAnsi" w:cstheme="minorHAnsi"/>
          <w:sz w:val="24"/>
        </w:rPr>
      </w:pPr>
      <w:r w:rsidRPr="00C94020">
        <w:rPr>
          <w:rFonts w:asciiTheme="minorHAnsi" w:hAnsiTheme="minorHAnsi" w:cstheme="minorHAnsi"/>
          <w:sz w:val="24"/>
        </w:rPr>
        <w:t>Date</w:t>
      </w:r>
      <w:r w:rsidRPr="00C94020">
        <w:rPr>
          <w:rFonts w:asciiTheme="minorHAnsi" w:hAnsiTheme="minorHAnsi" w:cstheme="minorHAnsi"/>
          <w:sz w:val="24"/>
        </w:rPr>
        <w:tab/>
      </w:r>
      <w:r w:rsidRPr="00C94020">
        <w:rPr>
          <w:rFonts w:asciiTheme="minorHAnsi" w:hAnsiTheme="minorHAnsi" w:cstheme="minorHAnsi"/>
          <w:sz w:val="24"/>
        </w:rPr>
        <w:tab/>
      </w:r>
      <w:r w:rsidRPr="00C94020">
        <w:rPr>
          <w:rFonts w:asciiTheme="minorHAnsi" w:hAnsiTheme="minorHAnsi" w:cstheme="minorHAnsi"/>
          <w:sz w:val="24"/>
        </w:rPr>
        <w:tab/>
      </w:r>
      <w:r w:rsidRPr="00C94020"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 xml:space="preserve">    </w:t>
      </w:r>
      <w:r w:rsidRPr="00C94020">
        <w:rPr>
          <w:rFonts w:asciiTheme="minorHAnsi" w:hAnsiTheme="minorHAnsi" w:cstheme="minorHAnsi"/>
          <w:sz w:val="24"/>
        </w:rPr>
        <w:t>Date</w:t>
      </w:r>
    </w:p>
    <w:p w14:paraId="77C24A24" w14:textId="77777777" w:rsidR="00321852" w:rsidRDefault="00321852" w:rsidP="00321852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  <w:t xml:space="preserve">   </w:t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  <w:t xml:space="preserve"> </w:t>
      </w:r>
    </w:p>
    <w:p w14:paraId="73A34A0D" w14:textId="77777777" w:rsidR="00321852" w:rsidRPr="00C94020" w:rsidRDefault="00321852" w:rsidP="00321852">
      <w:pPr>
        <w:jc w:val="center"/>
        <w:rPr>
          <w:sz w:val="24"/>
        </w:rPr>
      </w:pPr>
      <w:r w:rsidRPr="00C94020">
        <w:rPr>
          <w:rFonts w:asciiTheme="minorHAnsi" w:hAnsiTheme="minorHAnsi" w:cstheme="minorHAnsi"/>
          <w:sz w:val="24"/>
        </w:rPr>
        <w:tab/>
      </w:r>
      <w:r w:rsidRPr="00C94020">
        <w:rPr>
          <w:rFonts w:asciiTheme="minorHAnsi" w:hAnsiTheme="minorHAnsi" w:cstheme="minorHAnsi"/>
          <w:sz w:val="24"/>
        </w:rPr>
        <w:tab/>
      </w:r>
      <w:r w:rsidRPr="00C94020">
        <w:rPr>
          <w:rFonts w:asciiTheme="minorHAnsi" w:hAnsiTheme="minorHAnsi" w:cstheme="minorHAnsi"/>
          <w:sz w:val="24"/>
        </w:rPr>
        <w:tab/>
      </w:r>
    </w:p>
    <w:p w14:paraId="5CB0E89C" w14:textId="77777777" w:rsidR="002138BB" w:rsidRDefault="002138BB" w:rsidP="006E1FE2">
      <w:pPr>
        <w:jc w:val="right"/>
        <w:rPr>
          <w:rFonts w:asciiTheme="minorHAnsi" w:hAnsiTheme="minorHAnsi" w:cstheme="minorHAnsi"/>
          <w:sz w:val="24"/>
        </w:rPr>
      </w:pPr>
    </w:p>
    <w:p w14:paraId="535E3E63" w14:textId="77777777" w:rsidR="002138BB" w:rsidRDefault="002138BB" w:rsidP="006E1FE2">
      <w:pPr>
        <w:jc w:val="right"/>
        <w:rPr>
          <w:rFonts w:asciiTheme="minorHAnsi" w:hAnsiTheme="minorHAnsi" w:cstheme="minorHAnsi"/>
          <w:sz w:val="24"/>
        </w:rPr>
      </w:pPr>
    </w:p>
    <w:sectPr w:rsidR="002138BB" w:rsidSect="00D808FF">
      <w:footerReference w:type="default" r:id="rId8"/>
      <w:headerReference w:type="first" r:id="rId9"/>
      <w:footerReference w:type="first" r:id="rId10"/>
      <w:pgSz w:w="11906" w:h="16838"/>
      <w:pgMar w:top="1440" w:right="1440" w:bottom="1440" w:left="1440" w:header="708" w:footer="6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0FDFB" w14:textId="77777777" w:rsidR="0036231D" w:rsidRDefault="0036231D" w:rsidP="00A71C92">
      <w:r>
        <w:separator/>
      </w:r>
    </w:p>
  </w:endnote>
  <w:endnote w:type="continuationSeparator" w:id="0">
    <w:p w14:paraId="3145526C" w14:textId="77777777" w:rsidR="0036231D" w:rsidRDefault="0036231D" w:rsidP="00A71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6F43C" w14:textId="77777777" w:rsidR="00A71C92" w:rsidRPr="00A71C92" w:rsidRDefault="000E6EA8" w:rsidP="00A236D3">
    <w:pPr>
      <w:ind w:left="1440" w:firstLine="720"/>
      <w:rPr>
        <w:rFonts w:cs="Arial"/>
        <w:sz w:val="16"/>
        <w:szCs w:val="16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DEA9D8B" wp14:editId="6CAAB8FB">
              <wp:simplePos x="0" y="0"/>
              <wp:positionH relativeFrom="column">
                <wp:posOffset>-571500</wp:posOffset>
              </wp:positionH>
              <wp:positionV relativeFrom="paragraph">
                <wp:posOffset>-29210</wp:posOffset>
              </wp:positionV>
              <wp:extent cx="1733550" cy="447675"/>
              <wp:effectExtent l="0" t="0" r="0" b="9525"/>
              <wp:wrapNone/>
              <wp:docPr id="10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733550" cy="4476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9B9954" w14:textId="77777777" w:rsidR="00A71C92" w:rsidRPr="004C051F" w:rsidRDefault="00A236D3" w:rsidP="00A71C92">
                          <w:pPr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  <w:t>PO B</w:t>
                          </w:r>
                          <w:r w:rsidR="00A71C92"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  <w:t xml:space="preserve">ox </w:t>
                          </w:r>
                          <w:proofErr w:type="gramStart"/>
                          <w:r w:rsidR="00E903E4"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  <w:t xml:space="preserve">113100 </w:t>
                          </w:r>
                          <w:r w:rsidR="00A71C92"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="00A71C92" w:rsidRPr="004C051F"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  <w:t>Abu</w:t>
                          </w:r>
                          <w:proofErr w:type="gramEnd"/>
                          <w:r w:rsidR="00A71C92" w:rsidRPr="004C051F"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  <w:t xml:space="preserve"> Dhabi, </w:t>
                          </w:r>
                        </w:p>
                        <w:p w14:paraId="62562679" w14:textId="77777777" w:rsidR="00A71C92" w:rsidRDefault="00A71C92" w:rsidP="00A71C92">
                          <w:r w:rsidRPr="004C051F">
                            <w:rPr>
                              <w:rFonts w:cs="Arial"/>
                              <w:sz w:val="16"/>
                              <w:szCs w:val="16"/>
                              <w:lang w:val="en-US"/>
                            </w:rPr>
                            <w:t>United Arab Emirat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DEA9D8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45pt;margin-top:-2.3pt;width:136.5pt;height:35.2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" fillcolor="white [3201]" stroked="f" strokeweight=".5pt">
              <v:textbox>
                <w:txbxContent>
                  <w:p w14:paraId="6E9B9954" w14:textId="77777777" w:rsidR="00A71C92" w:rsidRPr="004C051F" w:rsidRDefault="00A236D3" w:rsidP="00A71C92">
                    <w:pPr>
                      <w:rPr>
                        <w:rFonts w:cs="Arial"/>
                        <w:color w:val="1D2533"/>
                        <w:sz w:val="16"/>
                        <w:szCs w:val="16"/>
                        <w:lang w:val="en-US"/>
                      </w:rPr>
                    </w:pPr>
                    <w:r>
                      <w:rPr>
                        <w:rFonts w:cs="Arial"/>
                        <w:color w:val="1D2533"/>
                        <w:sz w:val="16"/>
                        <w:szCs w:val="16"/>
                        <w:lang w:val="en-US"/>
                      </w:rPr>
                      <w:t>PO B</w:t>
                    </w:r>
                    <w:r w:rsidR="00A71C92">
                      <w:rPr>
                        <w:rFonts w:cs="Arial"/>
                        <w:color w:val="1D2533"/>
                        <w:sz w:val="16"/>
                        <w:szCs w:val="16"/>
                        <w:lang w:val="en-US"/>
                      </w:rPr>
                      <w:t xml:space="preserve">ox </w:t>
                    </w:r>
                    <w:r w:rsidR="00E903E4">
                      <w:rPr>
                        <w:rFonts w:cs="Arial"/>
                        <w:color w:val="1D2533"/>
                        <w:sz w:val="16"/>
                        <w:szCs w:val="16"/>
                        <w:lang w:val="en-US"/>
                      </w:rPr>
                      <w:t xml:space="preserve">113100 </w:t>
                    </w:r>
                    <w:r w:rsidR="00A71C92">
                      <w:rPr>
                        <w:rFonts w:cs="Arial"/>
                        <w:color w:val="1D2533"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="00A71C92" w:rsidRPr="004C051F">
                      <w:rPr>
                        <w:rFonts w:cs="Arial"/>
                        <w:color w:val="1D2533"/>
                        <w:sz w:val="16"/>
                        <w:szCs w:val="16"/>
                        <w:lang w:val="en-US"/>
                      </w:rPr>
                      <w:t xml:space="preserve">Abu Dhabi, </w:t>
                    </w:r>
                  </w:p>
                  <w:p w14:paraId="62562679" w14:textId="77777777" w:rsidR="00A71C92" w:rsidRDefault="00A71C92" w:rsidP="00A71C92">
                    <w:r w:rsidRPr="004C051F">
                      <w:rPr>
                        <w:rFonts w:cs="Arial"/>
                        <w:sz w:val="16"/>
                        <w:szCs w:val="16"/>
                        <w:lang w:val="en-US"/>
                      </w:rPr>
                      <w:t>United Arab Emirates</w:t>
                    </w:r>
                  </w:p>
                </w:txbxContent>
              </v:textbox>
            </v:shape>
          </w:pict>
        </mc:Fallback>
      </mc:AlternateContent>
    </w:r>
    <w:r w:rsidR="004807CD" w:rsidRPr="00A236D3">
      <w:rPr>
        <w:rFonts w:cs="Arial"/>
        <w:sz w:val="16"/>
        <w:szCs w:val="16"/>
      </w:rPr>
      <w:fldChar w:fldCharType="begin"/>
    </w:r>
    <w:r w:rsidR="00A236D3" w:rsidRPr="00A236D3">
      <w:rPr>
        <w:rFonts w:cs="Arial"/>
        <w:sz w:val="16"/>
        <w:szCs w:val="16"/>
      </w:rPr>
      <w:instrText xml:space="preserve"> PAGE   \* MERGEFORMAT </w:instrText>
    </w:r>
    <w:r w:rsidR="004807CD" w:rsidRPr="00A236D3">
      <w:rPr>
        <w:rFonts w:cs="Arial"/>
        <w:sz w:val="16"/>
        <w:szCs w:val="16"/>
      </w:rPr>
      <w:fldChar w:fldCharType="separate"/>
    </w:r>
    <w:r w:rsidR="00E77239">
      <w:rPr>
        <w:rFonts w:cs="Arial"/>
        <w:noProof/>
        <w:sz w:val="16"/>
        <w:szCs w:val="16"/>
      </w:rPr>
      <w:t>2</w:t>
    </w:r>
    <w:r w:rsidR="004807CD" w:rsidRPr="00A236D3">
      <w:rPr>
        <w:rFonts w:cs="Arial"/>
        <w:noProof/>
        <w:sz w:val="16"/>
        <w:szCs w:val="16"/>
      </w:rPr>
      <w:fldChar w:fldCharType="end"/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6C876D11" wp14:editId="227016FE">
              <wp:simplePos x="0" y="0"/>
              <wp:positionH relativeFrom="column">
                <wp:posOffset>2466340</wp:posOffset>
              </wp:positionH>
              <wp:positionV relativeFrom="paragraph">
                <wp:posOffset>-295910</wp:posOffset>
              </wp:positionV>
              <wp:extent cx="1990725" cy="266700"/>
              <wp:effectExtent l="0" t="0" r="9525" b="0"/>
              <wp:wrapNone/>
              <wp:docPr id="9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990725" cy="2667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7FFCA81" id="Rectangle 4" o:spid="_x0000_s1026" style="position:absolute;margin-left:194.2pt;margin-top:-23.3pt;width:156.75pt;height:21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" fillcolor="white [3212]" stroked="f" strokeweight="2pt">
              <v:path arrowok="t"/>
            </v:rect>
          </w:pict>
        </mc:Fallback>
      </mc:AlternateContent>
    </w:r>
    <w:r w:rsidR="00A236D3"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412EE4D1" wp14:editId="3F0CF7E6">
          <wp:simplePos x="0" y="0"/>
          <wp:positionH relativeFrom="margin">
            <wp:posOffset>2133600</wp:posOffset>
          </wp:positionH>
          <wp:positionV relativeFrom="margin">
            <wp:posOffset>9066530</wp:posOffset>
          </wp:positionV>
          <wp:extent cx="4752975" cy="561975"/>
          <wp:effectExtent l="0" t="0" r="9525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52975" cy="561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846AB" w14:textId="19048670" w:rsidR="00287589" w:rsidRDefault="00135E74" w:rsidP="00287589">
    <w:pPr>
      <w:pStyle w:val="Footer"/>
      <w:ind w:left="-1440"/>
    </w:pPr>
    <w:r w:rsidRPr="00563EBB"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580B790" wp14:editId="56658AEA">
              <wp:simplePos x="0" y="0"/>
              <wp:positionH relativeFrom="column">
                <wp:posOffset>5353050</wp:posOffset>
              </wp:positionH>
              <wp:positionV relativeFrom="paragraph">
                <wp:posOffset>-164465</wp:posOffset>
              </wp:positionV>
              <wp:extent cx="770255" cy="321310"/>
              <wp:effectExtent l="0" t="0" r="0" b="254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0255" cy="32131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114854F" w14:textId="172BC577" w:rsidR="00563EBB" w:rsidRPr="00372A26" w:rsidRDefault="0022185B" w:rsidP="00563EBB">
                          <w:pPr>
                            <w:jc w:val="right"/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>FIF10</w:t>
                          </w:r>
                          <w:r w:rsidR="002138BB"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>3</w:t>
                          </w:r>
                        </w:p>
                        <w:p w14:paraId="4B4B0309" w14:textId="739E4084" w:rsidR="00563EBB" w:rsidRPr="00372A26" w:rsidRDefault="00563EBB" w:rsidP="0001160C">
                          <w:pPr>
                            <w:jc w:val="right"/>
                            <w:rPr>
                              <w:rFonts w:asciiTheme="minorHAnsi" w:hAnsiTheme="minorHAnsi"/>
                              <w:bCs/>
                              <w:caps/>
                              <w:color w:val="404040" w:themeColor="text1" w:themeTint="B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 xml:space="preserve">Version </w:t>
                          </w:r>
                          <w:r w:rsidR="00321852"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>6</w:t>
                          </w:r>
                          <w:r w:rsidR="001A23D1"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>.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80B79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left:0;text-align:left;margin-left:421.5pt;margin-top:-12.95pt;width:60.65pt;height:25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" fillcolor="white [3201]" stroked="f" strokeweight=".5pt">
              <v:textbox>
                <w:txbxContent>
                  <w:p w14:paraId="4114854F" w14:textId="172BC577" w:rsidR="00563EBB" w:rsidRPr="00372A26" w:rsidRDefault="0022185B" w:rsidP="00563EBB">
                    <w:pPr>
                      <w:jc w:val="right"/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</w:pPr>
                    <w:r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>FIF10</w:t>
                    </w:r>
                    <w:r w:rsidR="002138BB"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>3</w:t>
                    </w:r>
                  </w:p>
                  <w:p w14:paraId="4B4B0309" w14:textId="739E4084" w:rsidR="00563EBB" w:rsidRPr="00372A26" w:rsidRDefault="00563EBB" w:rsidP="0001160C">
                    <w:pPr>
                      <w:jc w:val="right"/>
                      <w:rPr>
                        <w:rFonts w:asciiTheme="minorHAnsi" w:hAnsiTheme="minorHAnsi"/>
                        <w:bCs/>
                        <w:caps/>
                        <w:color w:val="404040" w:themeColor="text1" w:themeTint="BF"/>
                        <w:sz w:val="16"/>
                        <w:szCs w:val="16"/>
                      </w:rPr>
                    </w:pPr>
                    <w:r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 xml:space="preserve">Version </w:t>
                    </w:r>
                    <w:r w:rsidR="00321852"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>6</w:t>
                    </w:r>
                    <w:r w:rsidR="001A23D1"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>.0</w:t>
                    </w:r>
                  </w:p>
                </w:txbxContent>
              </v:textbox>
            </v:shape>
          </w:pict>
        </mc:Fallback>
      </mc:AlternateContent>
    </w:r>
    <w:r w:rsidR="0001160C" w:rsidRPr="00563EBB">
      <w:rPr>
        <w:noProof/>
        <w:lang w:val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D7E7523" wp14:editId="11BF25DF">
              <wp:simplePos x="0" y="0"/>
              <wp:positionH relativeFrom="column">
                <wp:posOffset>962025</wp:posOffset>
              </wp:positionH>
              <wp:positionV relativeFrom="paragraph">
                <wp:posOffset>-179070</wp:posOffset>
              </wp:positionV>
              <wp:extent cx="1438275" cy="387350"/>
              <wp:effectExtent l="0" t="0" r="9525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38275" cy="3873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CDA3DE" w14:textId="7BBB6E8C" w:rsidR="00563EBB" w:rsidRPr="00372A26" w:rsidRDefault="00563EBB" w:rsidP="00563EBB">
                          <w:pPr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 xml:space="preserve">Payment </w:t>
                          </w:r>
                          <w:r w:rsidR="002138BB"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>Form</w:t>
                          </w:r>
                        </w:p>
                        <w:p w14:paraId="5A96744A" w14:textId="5AD5F1EF" w:rsidR="00563EBB" w:rsidRPr="00372A26" w:rsidRDefault="00321852" w:rsidP="00563EBB">
                          <w:pPr>
                            <w:rPr>
                              <w:rFonts w:asciiTheme="minorHAnsi" w:hAnsiTheme="minorHAnsi"/>
                              <w:bCs/>
                              <w:caps/>
                              <w:color w:val="404040" w:themeColor="text1" w:themeTint="B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>October 202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D7E7523" id="Text Box 7" o:spid="_x0000_s1028" type="#_x0000_t202" style="position:absolute;left:0;text-align:left;margin-left:75.75pt;margin-top:-14.1pt;width:113.25pt;height:30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" fillcolor="white [3201]" stroked="f" strokeweight=".5pt">
              <v:textbox>
                <w:txbxContent>
                  <w:p w14:paraId="38CDA3DE" w14:textId="7BBB6E8C" w:rsidR="00563EBB" w:rsidRPr="00372A26" w:rsidRDefault="00563EBB" w:rsidP="00563EBB">
                    <w:pPr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</w:pPr>
                    <w:r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 xml:space="preserve">Payment </w:t>
                    </w:r>
                    <w:r w:rsidR="002138BB"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>Form</w:t>
                    </w:r>
                  </w:p>
                  <w:p w14:paraId="5A96744A" w14:textId="5AD5F1EF" w:rsidR="00563EBB" w:rsidRPr="00372A26" w:rsidRDefault="00321852" w:rsidP="00563EBB">
                    <w:pPr>
                      <w:rPr>
                        <w:rFonts w:asciiTheme="minorHAnsi" w:hAnsiTheme="minorHAnsi"/>
                        <w:bCs/>
                        <w:caps/>
                        <w:color w:val="404040" w:themeColor="text1" w:themeTint="BF"/>
                        <w:sz w:val="16"/>
                        <w:szCs w:val="16"/>
                      </w:rPr>
                    </w:pPr>
                    <w:r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>October 2021</w:t>
                    </w:r>
                  </w:p>
                </w:txbxContent>
              </v:textbox>
            </v:shape>
          </w:pict>
        </mc:Fallback>
      </mc:AlternateContent>
    </w:r>
  </w:p>
  <w:p w14:paraId="592BEBB5" w14:textId="6C6926DB" w:rsidR="00287589" w:rsidRPr="008823FC" w:rsidRDefault="00287589" w:rsidP="002875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FE4D47" w14:textId="77777777" w:rsidR="0036231D" w:rsidRDefault="0036231D" w:rsidP="00A71C92">
      <w:r>
        <w:separator/>
      </w:r>
    </w:p>
  </w:footnote>
  <w:footnote w:type="continuationSeparator" w:id="0">
    <w:p w14:paraId="16D035C0" w14:textId="77777777" w:rsidR="0036231D" w:rsidRDefault="0036231D" w:rsidP="00A71C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03CA1" w14:textId="371AF452" w:rsidR="00287589" w:rsidRDefault="00135E74">
    <w:pPr>
      <w:pStyle w:val="Header"/>
    </w:pPr>
    <w:r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6CAA8E1A" wp14:editId="190EE207">
          <wp:simplePos x="0" y="0"/>
          <wp:positionH relativeFrom="column">
            <wp:posOffset>-904875</wp:posOffset>
          </wp:positionH>
          <wp:positionV relativeFrom="paragraph">
            <wp:posOffset>-454025</wp:posOffset>
          </wp:positionV>
          <wp:extent cx="7536478" cy="10652400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6478" cy="1065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429F9"/>
    <w:multiLevelType w:val="hybridMultilevel"/>
    <w:tmpl w:val="E06ACF6E"/>
    <w:lvl w:ilvl="0" w:tplc="230621C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3C45ED"/>
    <w:multiLevelType w:val="hybridMultilevel"/>
    <w:tmpl w:val="9B58E66E"/>
    <w:lvl w:ilvl="0" w:tplc="F7DA0E8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A0774D"/>
    <w:multiLevelType w:val="hybridMultilevel"/>
    <w:tmpl w:val="199848C8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D3EF9"/>
    <w:multiLevelType w:val="hybridMultilevel"/>
    <w:tmpl w:val="2968C0EA"/>
    <w:lvl w:ilvl="0" w:tplc="737CD68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0E66C7"/>
    <w:multiLevelType w:val="hybridMultilevel"/>
    <w:tmpl w:val="A1B0441E"/>
    <w:lvl w:ilvl="0" w:tplc="2F1EF9F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9">
      <w:start w:val="1"/>
      <w:numFmt w:val="lowerLetter"/>
      <w:lvlText w:val="%3."/>
      <w:lvlJc w:val="lef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E43416"/>
    <w:multiLevelType w:val="hybridMultilevel"/>
    <w:tmpl w:val="A25ABF10"/>
    <w:lvl w:ilvl="0" w:tplc="0C090019">
      <w:start w:val="1"/>
      <w:numFmt w:val="lowerLetter"/>
      <w:lvlText w:val="%1."/>
      <w:lvlJc w:val="left"/>
      <w:pPr>
        <w:ind w:left="2935" w:hanging="360"/>
      </w:pPr>
    </w:lvl>
    <w:lvl w:ilvl="1" w:tplc="0C090019" w:tentative="1">
      <w:start w:val="1"/>
      <w:numFmt w:val="lowerLetter"/>
      <w:lvlText w:val="%2."/>
      <w:lvlJc w:val="left"/>
      <w:pPr>
        <w:ind w:left="3655" w:hanging="360"/>
      </w:pPr>
    </w:lvl>
    <w:lvl w:ilvl="2" w:tplc="0C09001B" w:tentative="1">
      <w:start w:val="1"/>
      <w:numFmt w:val="lowerRoman"/>
      <w:lvlText w:val="%3."/>
      <w:lvlJc w:val="right"/>
      <w:pPr>
        <w:ind w:left="4375" w:hanging="180"/>
      </w:pPr>
    </w:lvl>
    <w:lvl w:ilvl="3" w:tplc="0C09000F" w:tentative="1">
      <w:start w:val="1"/>
      <w:numFmt w:val="decimal"/>
      <w:lvlText w:val="%4."/>
      <w:lvlJc w:val="left"/>
      <w:pPr>
        <w:ind w:left="5095" w:hanging="360"/>
      </w:pPr>
    </w:lvl>
    <w:lvl w:ilvl="4" w:tplc="0C090019" w:tentative="1">
      <w:start w:val="1"/>
      <w:numFmt w:val="lowerLetter"/>
      <w:lvlText w:val="%5."/>
      <w:lvlJc w:val="left"/>
      <w:pPr>
        <w:ind w:left="5815" w:hanging="360"/>
      </w:pPr>
    </w:lvl>
    <w:lvl w:ilvl="5" w:tplc="0C09001B" w:tentative="1">
      <w:start w:val="1"/>
      <w:numFmt w:val="lowerRoman"/>
      <w:lvlText w:val="%6."/>
      <w:lvlJc w:val="right"/>
      <w:pPr>
        <w:ind w:left="6535" w:hanging="180"/>
      </w:pPr>
    </w:lvl>
    <w:lvl w:ilvl="6" w:tplc="0C09000F" w:tentative="1">
      <w:start w:val="1"/>
      <w:numFmt w:val="decimal"/>
      <w:lvlText w:val="%7."/>
      <w:lvlJc w:val="left"/>
      <w:pPr>
        <w:ind w:left="7255" w:hanging="360"/>
      </w:pPr>
    </w:lvl>
    <w:lvl w:ilvl="7" w:tplc="0C090019" w:tentative="1">
      <w:start w:val="1"/>
      <w:numFmt w:val="lowerLetter"/>
      <w:lvlText w:val="%8."/>
      <w:lvlJc w:val="left"/>
      <w:pPr>
        <w:ind w:left="7975" w:hanging="360"/>
      </w:pPr>
    </w:lvl>
    <w:lvl w:ilvl="8" w:tplc="0C09001B" w:tentative="1">
      <w:start w:val="1"/>
      <w:numFmt w:val="lowerRoman"/>
      <w:lvlText w:val="%9."/>
      <w:lvlJc w:val="right"/>
      <w:pPr>
        <w:ind w:left="8695" w:hanging="180"/>
      </w:pPr>
    </w:lvl>
  </w:abstractNum>
  <w:abstractNum w:abstractNumId="6" w15:restartNumberingAfterBreak="0">
    <w:nsid w:val="35CF736D"/>
    <w:multiLevelType w:val="hybridMultilevel"/>
    <w:tmpl w:val="FE80110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E71EC8"/>
    <w:multiLevelType w:val="hybridMultilevel"/>
    <w:tmpl w:val="96860600"/>
    <w:lvl w:ilvl="0" w:tplc="FFE22BB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789" w:hanging="360"/>
      </w:pPr>
    </w:lvl>
    <w:lvl w:ilvl="2" w:tplc="0C09001B" w:tentative="1">
      <w:start w:val="1"/>
      <w:numFmt w:val="lowerRoman"/>
      <w:lvlText w:val="%3."/>
      <w:lvlJc w:val="right"/>
      <w:pPr>
        <w:ind w:left="2509" w:hanging="180"/>
      </w:pPr>
    </w:lvl>
    <w:lvl w:ilvl="3" w:tplc="0C09000F" w:tentative="1">
      <w:start w:val="1"/>
      <w:numFmt w:val="decimal"/>
      <w:lvlText w:val="%4."/>
      <w:lvlJc w:val="left"/>
      <w:pPr>
        <w:ind w:left="3229" w:hanging="360"/>
      </w:pPr>
    </w:lvl>
    <w:lvl w:ilvl="4" w:tplc="0C090019" w:tentative="1">
      <w:start w:val="1"/>
      <w:numFmt w:val="lowerLetter"/>
      <w:lvlText w:val="%5."/>
      <w:lvlJc w:val="left"/>
      <w:pPr>
        <w:ind w:left="3949" w:hanging="360"/>
      </w:pPr>
    </w:lvl>
    <w:lvl w:ilvl="5" w:tplc="0C09001B" w:tentative="1">
      <w:start w:val="1"/>
      <w:numFmt w:val="lowerRoman"/>
      <w:lvlText w:val="%6."/>
      <w:lvlJc w:val="right"/>
      <w:pPr>
        <w:ind w:left="4669" w:hanging="180"/>
      </w:pPr>
    </w:lvl>
    <w:lvl w:ilvl="6" w:tplc="0C09000F" w:tentative="1">
      <w:start w:val="1"/>
      <w:numFmt w:val="decimal"/>
      <w:lvlText w:val="%7."/>
      <w:lvlJc w:val="left"/>
      <w:pPr>
        <w:ind w:left="5389" w:hanging="360"/>
      </w:pPr>
    </w:lvl>
    <w:lvl w:ilvl="7" w:tplc="0C090019" w:tentative="1">
      <w:start w:val="1"/>
      <w:numFmt w:val="lowerLetter"/>
      <w:lvlText w:val="%8."/>
      <w:lvlJc w:val="left"/>
      <w:pPr>
        <w:ind w:left="6109" w:hanging="360"/>
      </w:pPr>
    </w:lvl>
    <w:lvl w:ilvl="8" w:tplc="0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518A7462"/>
    <w:multiLevelType w:val="hybridMultilevel"/>
    <w:tmpl w:val="3D322E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FF2DA8"/>
    <w:multiLevelType w:val="hybridMultilevel"/>
    <w:tmpl w:val="81C24DA2"/>
    <w:lvl w:ilvl="0" w:tplc="BBB802B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229651A"/>
    <w:multiLevelType w:val="hybridMultilevel"/>
    <w:tmpl w:val="A6F6B6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5"/>
  </w:num>
  <w:num w:numId="5">
    <w:abstractNumId w:val="8"/>
  </w:num>
  <w:num w:numId="6">
    <w:abstractNumId w:val="10"/>
  </w:num>
  <w:num w:numId="7">
    <w:abstractNumId w:val="3"/>
  </w:num>
  <w:num w:numId="8">
    <w:abstractNumId w:val="9"/>
  </w:num>
  <w:num w:numId="9">
    <w:abstractNumId w:val="1"/>
  </w:num>
  <w:num w:numId="10">
    <w:abstractNumId w:val="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573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2tDAyMzGzNDY2sDRU0lEKTi0uzszPAykwrAUAByrRKSwAAAA="/>
  </w:docVars>
  <w:rsids>
    <w:rsidRoot w:val="00A71C92"/>
    <w:rsid w:val="000012C8"/>
    <w:rsid w:val="00007363"/>
    <w:rsid w:val="0001160C"/>
    <w:rsid w:val="00021EE6"/>
    <w:rsid w:val="00026BA0"/>
    <w:rsid w:val="00054CC6"/>
    <w:rsid w:val="00057BC7"/>
    <w:rsid w:val="0006245D"/>
    <w:rsid w:val="00065552"/>
    <w:rsid w:val="000B23B5"/>
    <w:rsid w:val="000B27D2"/>
    <w:rsid w:val="000B7B2C"/>
    <w:rsid w:val="000E6EA8"/>
    <w:rsid w:val="000F052E"/>
    <w:rsid w:val="000F16FB"/>
    <w:rsid w:val="000F1FE2"/>
    <w:rsid w:val="001118DD"/>
    <w:rsid w:val="0012262A"/>
    <w:rsid w:val="0012350B"/>
    <w:rsid w:val="00125A8C"/>
    <w:rsid w:val="00135E74"/>
    <w:rsid w:val="001658A4"/>
    <w:rsid w:val="00167738"/>
    <w:rsid w:val="001772CA"/>
    <w:rsid w:val="001A23D1"/>
    <w:rsid w:val="00204449"/>
    <w:rsid w:val="002138BB"/>
    <w:rsid w:val="0022185B"/>
    <w:rsid w:val="002424D9"/>
    <w:rsid w:val="00257BCF"/>
    <w:rsid w:val="00257D8E"/>
    <w:rsid w:val="002655A7"/>
    <w:rsid w:val="00266806"/>
    <w:rsid w:val="00287589"/>
    <w:rsid w:val="00290EFB"/>
    <w:rsid w:val="00291CEB"/>
    <w:rsid w:val="002932FC"/>
    <w:rsid w:val="002B18A9"/>
    <w:rsid w:val="0030116B"/>
    <w:rsid w:val="00303EFA"/>
    <w:rsid w:val="00315454"/>
    <w:rsid w:val="00321852"/>
    <w:rsid w:val="003254D1"/>
    <w:rsid w:val="00327D9A"/>
    <w:rsid w:val="00330457"/>
    <w:rsid w:val="00336AD8"/>
    <w:rsid w:val="00346B4A"/>
    <w:rsid w:val="00355AC0"/>
    <w:rsid w:val="00357742"/>
    <w:rsid w:val="0036231D"/>
    <w:rsid w:val="00390257"/>
    <w:rsid w:val="003A03B2"/>
    <w:rsid w:val="003B31A4"/>
    <w:rsid w:val="003C0DDF"/>
    <w:rsid w:val="003D58FC"/>
    <w:rsid w:val="003F5705"/>
    <w:rsid w:val="00402649"/>
    <w:rsid w:val="00406EA9"/>
    <w:rsid w:val="00422CFB"/>
    <w:rsid w:val="004539B7"/>
    <w:rsid w:val="0046238E"/>
    <w:rsid w:val="004707EE"/>
    <w:rsid w:val="00475867"/>
    <w:rsid w:val="004807CD"/>
    <w:rsid w:val="0049603E"/>
    <w:rsid w:val="004A3797"/>
    <w:rsid w:val="004A4E65"/>
    <w:rsid w:val="004C4479"/>
    <w:rsid w:val="004C6E60"/>
    <w:rsid w:val="004E55B9"/>
    <w:rsid w:val="004F24DE"/>
    <w:rsid w:val="00517B1A"/>
    <w:rsid w:val="00527E7F"/>
    <w:rsid w:val="005523F9"/>
    <w:rsid w:val="00555F2A"/>
    <w:rsid w:val="00563EBB"/>
    <w:rsid w:val="005809BE"/>
    <w:rsid w:val="00583E6D"/>
    <w:rsid w:val="00587642"/>
    <w:rsid w:val="005E1361"/>
    <w:rsid w:val="005F1E7A"/>
    <w:rsid w:val="00604440"/>
    <w:rsid w:val="006147DE"/>
    <w:rsid w:val="00617359"/>
    <w:rsid w:val="00617B93"/>
    <w:rsid w:val="0062511F"/>
    <w:rsid w:val="00625C3D"/>
    <w:rsid w:val="00630676"/>
    <w:rsid w:val="00634B2E"/>
    <w:rsid w:val="00636621"/>
    <w:rsid w:val="006417CD"/>
    <w:rsid w:val="00642A62"/>
    <w:rsid w:val="006434AA"/>
    <w:rsid w:val="006552F6"/>
    <w:rsid w:val="0066150B"/>
    <w:rsid w:val="006636B3"/>
    <w:rsid w:val="0067042B"/>
    <w:rsid w:val="0067106B"/>
    <w:rsid w:val="00675B3A"/>
    <w:rsid w:val="00682CA5"/>
    <w:rsid w:val="00691C1A"/>
    <w:rsid w:val="006A0958"/>
    <w:rsid w:val="006A513B"/>
    <w:rsid w:val="006B0231"/>
    <w:rsid w:val="006C0A35"/>
    <w:rsid w:val="006D59FD"/>
    <w:rsid w:val="006D68FC"/>
    <w:rsid w:val="006D7E6D"/>
    <w:rsid w:val="006E1FE2"/>
    <w:rsid w:val="0070225F"/>
    <w:rsid w:val="00703A72"/>
    <w:rsid w:val="00712BBF"/>
    <w:rsid w:val="007148F8"/>
    <w:rsid w:val="00714AB8"/>
    <w:rsid w:val="00724352"/>
    <w:rsid w:val="007268CC"/>
    <w:rsid w:val="0073479E"/>
    <w:rsid w:val="00750A23"/>
    <w:rsid w:val="007558AF"/>
    <w:rsid w:val="007567FE"/>
    <w:rsid w:val="0077162D"/>
    <w:rsid w:val="007801C5"/>
    <w:rsid w:val="00782D6F"/>
    <w:rsid w:val="00786D13"/>
    <w:rsid w:val="00792B26"/>
    <w:rsid w:val="007A1FC0"/>
    <w:rsid w:val="007B2243"/>
    <w:rsid w:val="007C174C"/>
    <w:rsid w:val="007D21E5"/>
    <w:rsid w:val="007E6493"/>
    <w:rsid w:val="007F0146"/>
    <w:rsid w:val="0080159C"/>
    <w:rsid w:val="008346EC"/>
    <w:rsid w:val="00834A47"/>
    <w:rsid w:val="008559C2"/>
    <w:rsid w:val="00856F1F"/>
    <w:rsid w:val="00864EAC"/>
    <w:rsid w:val="008816D1"/>
    <w:rsid w:val="00885C3B"/>
    <w:rsid w:val="00897AD0"/>
    <w:rsid w:val="008D6CFC"/>
    <w:rsid w:val="008E608B"/>
    <w:rsid w:val="00925077"/>
    <w:rsid w:val="00941C9A"/>
    <w:rsid w:val="009672F7"/>
    <w:rsid w:val="0099732F"/>
    <w:rsid w:val="009B4615"/>
    <w:rsid w:val="009B4A5E"/>
    <w:rsid w:val="009E1307"/>
    <w:rsid w:val="009E3952"/>
    <w:rsid w:val="009F367B"/>
    <w:rsid w:val="00A114E2"/>
    <w:rsid w:val="00A131AE"/>
    <w:rsid w:val="00A236D3"/>
    <w:rsid w:val="00A31C97"/>
    <w:rsid w:val="00A66F06"/>
    <w:rsid w:val="00A67C5C"/>
    <w:rsid w:val="00A67EB2"/>
    <w:rsid w:val="00A70CB4"/>
    <w:rsid w:val="00A71C92"/>
    <w:rsid w:val="00A71D4A"/>
    <w:rsid w:val="00A7481D"/>
    <w:rsid w:val="00A764A2"/>
    <w:rsid w:val="00A820F0"/>
    <w:rsid w:val="00A83EF0"/>
    <w:rsid w:val="00A856D6"/>
    <w:rsid w:val="00A9523D"/>
    <w:rsid w:val="00AB65B4"/>
    <w:rsid w:val="00AC5F73"/>
    <w:rsid w:val="00AC7A19"/>
    <w:rsid w:val="00AD42A2"/>
    <w:rsid w:val="00AF22AF"/>
    <w:rsid w:val="00AF3D39"/>
    <w:rsid w:val="00B0664F"/>
    <w:rsid w:val="00B2166C"/>
    <w:rsid w:val="00B40061"/>
    <w:rsid w:val="00B446CE"/>
    <w:rsid w:val="00B568C0"/>
    <w:rsid w:val="00B6534A"/>
    <w:rsid w:val="00B65C4F"/>
    <w:rsid w:val="00B724E6"/>
    <w:rsid w:val="00B815D9"/>
    <w:rsid w:val="00B827CC"/>
    <w:rsid w:val="00BA381F"/>
    <w:rsid w:val="00BB0A99"/>
    <w:rsid w:val="00BC2941"/>
    <w:rsid w:val="00BC6E3B"/>
    <w:rsid w:val="00BC72EF"/>
    <w:rsid w:val="00BE5633"/>
    <w:rsid w:val="00C1501A"/>
    <w:rsid w:val="00C2743D"/>
    <w:rsid w:val="00C331D2"/>
    <w:rsid w:val="00C54A4F"/>
    <w:rsid w:val="00C81E30"/>
    <w:rsid w:val="00C825F1"/>
    <w:rsid w:val="00C87FEA"/>
    <w:rsid w:val="00C92E67"/>
    <w:rsid w:val="00C93189"/>
    <w:rsid w:val="00C94020"/>
    <w:rsid w:val="00C970AE"/>
    <w:rsid w:val="00CA5F4E"/>
    <w:rsid w:val="00CB5E45"/>
    <w:rsid w:val="00CC3C65"/>
    <w:rsid w:val="00CD4D55"/>
    <w:rsid w:val="00CD4EBE"/>
    <w:rsid w:val="00CE6461"/>
    <w:rsid w:val="00CE7CD9"/>
    <w:rsid w:val="00CF600D"/>
    <w:rsid w:val="00D04459"/>
    <w:rsid w:val="00D11D6E"/>
    <w:rsid w:val="00D1296E"/>
    <w:rsid w:val="00D141E2"/>
    <w:rsid w:val="00D253D7"/>
    <w:rsid w:val="00D27872"/>
    <w:rsid w:val="00D54688"/>
    <w:rsid w:val="00D57CA4"/>
    <w:rsid w:val="00D72BFD"/>
    <w:rsid w:val="00D735C6"/>
    <w:rsid w:val="00D7450F"/>
    <w:rsid w:val="00D77BD3"/>
    <w:rsid w:val="00D808FF"/>
    <w:rsid w:val="00D85D98"/>
    <w:rsid w:val="00D95FF2"/>
    <w:rsid w:val="00DB4971"/>
    <w:rsid w:val="00DC4D52"/>
    <w:rsid w:val="00DC5527"/>
    <w:rsid w:val="00DC6E08"/>
    <w:rsid w:val="00DE06E1"/>
    <w:rsid w:val="00DF5E34"/>
    <w:rsid w:val="00E14751"/>
    <w:rsid w:val="00E2333E"/>
    <w:rsid w:val="00E32B36"/>
    <w:rsid w:val="00E37633"/>
    <w:rsid w:val="00E40E40"/>
    <w:rsid w:val="00E56E2F"/>
    <w:rsid w:val="00E76C60"/>
    <w:rsid w:val="00E77239"/>
    <w:rsid w:val="00E82437"/>
    <w:rsid w:val="00E83391"/>
    <w:rsid w:val="00E860FB"/>
    <w:rsid w:val="00E903E4"/>
    <w:rsid w:val="00E95AF9"/>
    <w:rsid w:val="00EA5456"/>
    <w:rsid w:val="00EB24E0"/>
    <w:rsid w:val="00ED3BF5"/>
    <w:rsid w:val="00EF4451"/>
    <w:rsid w:val="00EF593A"/>
    <w:rsid w:val="00EF5AFA"/>
    <w:rsid w:val="00F01295"/>
    <w:rsid w:val="00F073BB"/>
    <w:rsid w:val="00F10F4D"/>
    <w:rsid w:val="00F120D2"/>
    <w:rsid w:val="00F226C0"/>
    <w:rsid w:val="00F3333D"/>
    <w:rsid w:val="00F52083"/>
    <w:rsid w:val="00F54CDC"/>
    <w:rsid w:val="00F674DF"/>
    <w:rsid w:val="00FB54A8"/>
    <w:rsid w:val="00FB5F94"/>
    <w:rsid w:val="00FE29AB"/>
    <w:rsid w:val="00FE2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7345"/>
    <o:shapelayout v:ext="edit">
      <o:idmap v:ext="edit" data="1"/>
    </o:shapelayout>
  </w:shapeDefaults>
  <w:decimalSymbol w:val="."/>
  <w:listSeparator w:val=","/>
  <w14:docId w14:val="30FFE9BE"/>
  <w15:docId w15:val="{884C11F5-DEAF-4F4A-84D7-1CFFCE4C7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4D9"/>
    <w:pPr>
      <w:spacing w:after="0" w:line="240" w:lineRule="auto"/>
    </w:pPr>
    <w:rPr>
      <w:rFonts w:ascii="Arial" w:hAnsi="Arial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1C9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1C92"/>
    <w:rPr>
      <w:rFonts w:ascii="Arial" w:hAnsi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A71C9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1C92"/>
    <w:rPr>
      <w:rFonts w:ascii="Arial" w:hAnsi="Arial" w:cs="Times New Roman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1C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1C9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148F8"/>
    <w:pPr>
      <w:ind w:left="720"/>
      <w:contextualSpacing/>
    </w:pPr>
  </w:style>
  <w:style w:type="table" w:styleId="TableGrid">
    <w:name w:val="Table Grid"/>
    <w:basedOn w:val="TableNormal"/>
    <w:uiPriority w:val="59"/>
    <w:rsid w:val="00CD4D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C825F1"/>
    <w:pPr>
      <w:spacing w:after="120"/>
    </w:pPr>
    <w:rPr>
      <w:rFonts w:ascii="Times New Roman" w:eastAsia="Times New Roman" w:hAnsi="Times New Roman"/>
      <w:sz w:val="24"/>
      <w:lang w:val="en-US"/>
    </w:rPr>
  </w:style>
  <w:style w:type="character" w:customStyle="1" w:styleId="BodyTextChar">
    <w:name w:val="Body Text Char"/>
    <w:basedOn w:val="DefaultParagraphFont"/>
    <w:link w:val="BodyText"/>
    <w:rsid w:val="00C825F1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Checkbox">
    <w:name w:val="Checkbox"/>
    <w:basedOn w:val="Normal"/>
    <w:next w:val="Normal"/>
    <w:rsid w:val="00C825F1"/>
    <w:pPr>
      <w:jc w:val="center"/>
    </w:pPr>
    <w:rPr>
      <w:rFonts w:eastAsia="Times New Roman"/>
      <w:sz w:val="19"/>
      <w:szCs w:val="19"/>
      <w:lang w:val="en-US"/>
    </w:rPr>
  </w:style>
  <w:style w:type="paragraph" w:styleId="NoSpacing">
    <w:name w:val="No Spacing"/>
    <w:uiPriority w:val="1"/>
    <w:qFormat/>
    <w:rsid w:val="00EF593A"/>
    <w:pPr>
      <w:spacing w:after="0" w:line="240" w:lineRule="auto"/>
    </w:pPr>
    <w:rPr>
      <w:rFonts w:ascii="Arial" w:hAnsi="Arial" w:cs="Times New Roman"/>
      <w:sz w:val="20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F333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9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8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4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3077D5-C21D-44C6-8C15-6455B70DA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ein Al Akkad</dc:creator>
  <cp:lastModifiedBy>Ahmed Aljichi</cp:lastModifiedBy>
  <cp:revision>11</cp:revision>
  <cp:lastPrinted>2021-10-05T06:49:00Z</cp:lastPrinted>
  <dcterms:created xsi:type="dcterms:W3CDTF">2019-09-24T07:41:00Z</dcterms:created>
  <dcterms:modified xsi:type="dcterms:W3CDTF">2021-11-03T05:21:00Z</dcterms:modified>
</cp:coreProperties>
</file>